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7B5452" w14:textId="7D4191DE" w:rsidR="00114E94" w:rsidRDefault="00114E94"/>
    <w:p w14:paraId="5785E47A" w14:textId="469AF110" w:rsidR="00160056" w:rsidRDefault="00160056"/>
    <w:p w14:paraId="2610A6B6" w14:textId="77777777" w:rsidR="00160056" w:rsidRDefault="00160056" w:rsidP="00160056">
      <w:pPr>
        <w:jc w:val="center"/>
      </w:pPr>
    </w:p>
    <w:p w14:paraId="411EDD5C" w14:textId="0107DF5D" w:rsidR="00160056" w:rsidRPr="00160056" w:rsidRDefault="00160056" w:rsidP="00160056">
      <w:pPr>
        <w:jc w:val="center"/>
        <w:rPr>
          <w:b/>
          <w:bCs/>
        </w:rPr>
      </w:pPr>
      <w:r w:rsidRPr="00160056">
        <w:rPr>
          <w:b/>
          <w:bCs/>
        </w:rPr>
        <w:t>The Two-Party Doom Loop</w:t>
      </w:r>
    </w:p>
    <w:p w14:paraId="1507B211" w14:textId="1B23A662" w:rsidR="00160056" w:rsidRDefault="00160056" w:rsidP="00160056">
      <w:pPr>
        <w:jc w:val="center"/>
      </w:pPr>
      <w:r>
        <w:t>The Future of American Democracy</w:t>
      </w:r>
    </w:p>
    <w:p w14:paraId="3432C7B1" w14:textId="02A7DA1D" w:rsidR="00160056" w:rsidRDefault="00160056" w:rsidP="00160056">
      <w:pPr>
        <w:jc w:val="center"/>
      </w:pPr>
      <w:r>
        <w:t>Student’s Name</w:t>
      </w:r>
    </w:p>
    <w:p w14:paraId="7C672DD3" w14:textId="3D631532" w:rsidR="00160056" w:rsidRDefault="00160056" w:rsidP="00160056">
      <w:pPr>
        <w:jc w:val="center"/>
      </w:pPr>
      <w:r>
        <w:t>Professor’s Name</w:t>
      </w:r>
    </w:p>
    <w:p w14:paraId="1D310153" w14:textId="3A3C8B5F" w:rsidR="00160056" w:rsidRDefault="00160056" w:rsidP="00160056">
      <w:pPr>
        <w:jc w:val="center"/>
      </w:pPr>
      <w:r>
        <w:t>Institution</w:t>
      </w:r>
    </w:p>
    <w:p w14:paraId="3FBB96B3" w14:textId="55845C67" w:rsidR="00160056" w:rsidRDefault="00160056" w:rsidP="00160056">
      <w:pPr>
        <w:jc w:val="center"/>
      </w:pPr>
      <w:r>
        <w:t>Course</w:t>
      </w:r>
    </w:p>
    <w:p w14:paraId="51D9CA63" w14:textId="5FAFFAE9" w:rsidR="00160056" w:rsidRDefault="00160056" w:rsidP="00160056">
      <w:pPr>
        <w:jc w:val="center"/>
      </w:pPr>
      <w:r>
        <w:t>Date</w:t>
      </w:r>
    </w:p>
    <w:p w14:paraId="7D39B247" w14:textId="297954BE" w:rsidR="00160056" w:rsidRDefault="00160056" w:rsidP="00160056">
      <w:pPr>
        <w:jc w:val="center"/>
      </w:pPr>
    </w:p>
    <w:p w14:paraId="2EB4B5BF" w14:textId="65AD271E" w:rsidR="00160056" w:rsidRDefault="00160056" w:rsidP="00160056">
      <w:pPr>
        <w:jc w:val="center"/>
      </w:pPr>
    </w:p>
    <w:p w14:paraId="3EC295B8" w14:textId="49F69C4B" w:rsidR="00160056" w:rsidRDefault="00160056" w:rsidP="00160056">
      <w:pPr>
        <w:jc w:val="center"/>
      </w:pPr>
    </w:p>
    <w:p w14:paraId="14D6CB08" w14:textId="0F37A6F5" w:rsidR="00160056" w:rsidRDefault="00160056" w:rsidP="00160056">
      <w:pPr>
        <w:jc w:val="center"/>
      </w:pPr>
    </w:p>
    <w:p w14:paraId="650CCF8E" w14:textId="37837086" w:rsidR="00160056" w:rsidRDefault="00160056" w:rsidP="00160056">
      <w:pPr>
        <w:jc w:val="center"/>
      </w:pPr>
    </w:p>
    <w:p w14:paraId="48809AC6" w14:textId="08BE6C75" w:rsidR="00160056" w:rsidRDefault="00160056" w:rsidP="00160056">
      <w:pPr>
        <w:jc w:val="center"/>
      </w:pPr>
    </w:p>
    <w:p w14:paraId="0C5385C5" w14:textId="7B3F920E" w:rsidR="00160056" w:rsidRDefault="00160056" w:rsidP="00160056">
      <w:pPr>
        <w:jc w:val="center"/>
      </w:pPr>
    </w:p>
    <w:p w14:paraId="0EB51D94" w14:textId="77777777" w:rsidR="00160056" w:rsidRDefault="00160056" w:rsidP="00160056"/>
    <w:p w14:paraId="0F6FBDFA" w14:textId="553C6CA3" w:rsidR="00160056" w:rsidRDefault="00160056" w:rsidP="00160056">
      <w:pPr>
        <w:jc w:val="center"/>
      </w:pPr>
      <w:r>
        <w:lastRenderedPageBreak/>
        <w:t>The Future of American Democracy</w:t>
      </w:r>
    </w:p>
    <w:p w14:paraId="0A209A0F" w14:textId="19408A54" w:rsidR="00160056" w:rsidRDefault="00DF10B7" w:rsidP="00B950C6">
      <w:pPr>
        <w:jc w:val="center"/>
        <w:rPr>
          <w:b/>
          <w:bCs/>
        </w:rPr>
      </w:pPr>
      <w:r>
        <w:rPr>
          <w:b/>
          <w:bCs/>
        </w:rPr>
        <w:t>Question O</w:t>
      </w:r>
      <w:r w:rsidR="00160056" w:rsidRPr="00160056">
        <w:rPr>
          <w:b/>
          <w:bCs/>
        </w:rPr>
        <w:t>ne</w:t>
      </w:r>
    </w:p>
    <w:p w14:paraId="676BBB62" w14:textId="0E31244B" w:rsidR="00160056" w:rsidRPr="009751EC" w:rsidRDefault="009751EC" w:rsidP="00B950C6">
      <w:pPr>
        <w:ind w:firstLine="720"/>
      </w:pPr>
      <w:r w:rsidRPr="009751EC">
        <w:t xml:space="preserve">According to </w:t>
      </w:r>
      <w:r>
        <w:t>Drutman</w:t>
      </w:r>
      <w:r w:rsidR="006804CA">
        <w:t xml:space="preserve"> (2020)</w:t>
      </w:r>
      <w:r>
        <w:t xml:space="preserve">, if we don’t switch to a multiparty system, he predicts big trouble in </w:t>
      </w:r>
      <w:r w:rsidR="00B950C6">
        <w:t xml:space="preserve">the </w:t>
      </w:r>
      <w:r>
        <w:t xml:space="preserve">USA. He </w:t>
      </w:r>
      <w:r w:rsidR="00B950C6">
        <w:t>indicate</w:t>
      </w:r>
      <w:r>
        <w:t xml:space="preserve">s that the current system will result in the death of democracy. He cushions his prediction by explaining that democracies “die when a nation splits apart into two sides that distrust and fear each other so much that one side blows up norms of fair play” </w:t>
      </w:r>
      <w:r w:rsidR="006804CA">
        <w:t>(Drutman, 2020, p</w:t>
      </w:r>
      <w:r w:rsidR="00B950C6">
        <w:t>. 271).</w:t>
      </w:r>
      <w:r>
        <w:t xml:space="preserve"> The distortion of fair play by one of the parties is to destabilize the political </w:t>
      </w:r>
      <w:r w:rsidR="00E42CE4">
        <w:t>equilibrium of</w:t>
      </w:r>
      <w:r>
        <w:t xml:space="preserve"> the other party to eliminate it from the political scene by pushing it on sinking ground.</w:t>
      </w:r>
      <w:r w:rsidR="00E42CE4">
        <w:t xml:space="preserve"> Whenever such a scenario unfolds, it becomes an uphill to rebuild stability. Such a design of government does not reflect the national image</w:t>
      </w:r>
      <w:r w:rsidR="007A0876">
        <w:t xml:space="preserve">. It puts a knife on the national fabric by creating a destructive binary </w:t>
      </w:r>
      <w:r w:rsidR="00B950C6">
        <w:t>that</w:t>
      </w:r>
      <w:r w:rsidR="007A0876">
        <w:t xml:space="preserve"> sidelines the </w:t>
      </w:r>
      <w:r w:rsidR="00A43199">
        <w:t>minority.</w:t>
      </w:r>
      <w:r w:rsidR="007A0876">
        <w:t xml:space="preserve"> Also, the system derails the impetus and significance of political parties by graduating political opponents into enemies.  This erodes the true meaning of democracy that strives to </w:t>
      </w:r>
      <w:r w:rsidR="00B950C6">
        <w:t>strike a balance in</w:t>
      </w:r>
      <w:r w:rsidR="007A0876">
        <w:t xml:space="preserve"> a diverse population by tabling what is fair. </w:t>
      </w:r>
      <w:r w:rsidR="00E42CE4">
        <w:t xml:space="preserve">As </w:t>
      </w:r>
      <w:r w:rsidR="00B950C6">
        <w:t>Drutman (2020) projected</w:t>
      </w:r>
      <w:r w:rsidR="00E42CE4">
        <w:t>, the toxic two-party politics of the USA is headed towards such a poisonous political atmosphere.</w:t>
      </w:r>
    </w:p>
    <w:p w14:paraId="02336EFE" w14:textId="1E47A68E" w:rsidR="00160056" w:rsidRDefault="00A43199" w:rsidP="00B950C6">
      <w:pPr>
        <w:jc w:val="center"/>
        <w:rPr>
          <w:b/>
          <w:bCs/>
        </w:rPr>
      </w:pPr>
      <w:r w:rsidRPr="00A43199">
        <w:rPr>
          <w:b/>
          <w:bCs/>
        </w:rPr>
        <w:t>Question two</w:t>
      </w:r>
    </w:p>
    <w:p w14:paraId="3DCD5979" w14:textId="0E4A0087" w:rsidR="00A43199" w:rsidRDefault="00A43199" w:rsidP="00B950C6">
      <w:pPr>
        <w:ind w:firstLine="720"/>
      </w:pPr>
      <w:r w:rsidRPr="00A43199">
        <w:t>This book has changed m</w:t>
      </w:r>
      <w:r w:rsidR="00B950C6">
        <w:t>y</w:t>
      </w:r>
      <w:r w:rsidRPr="00A43199">
        <w:t xml:space="preserve"> perspective about politics and the way we elect our representatives in various ways.</w:t>
      </w:r>
      <w:r>
        <w:t xml:space="preserve"> One of the mental transformations it has caused is that I now perceive multiparty politics as the best way of enhancing democracy in the USA.  The book has enabled me to reflect on how multiparty democracy nurtures democracy via </w:t>
      </w:r>
      <w:r w:rsidR="00B950C6">
        <w:t>fair</w:t>
      </w:r>
      <w:r>
        <w:t xml:space="preserve"> proportional representation.  Multiparty democracy seems to have more advantages when compared to the two-party democracy</w:t>
      </w:r>
      <w:r w:rsidR="001B2A54">
        <w:t xml:space="preserve"> that is less sensitive to a diverse representation. The book has enlightened </w:t>
      </w:r>
      <w:r w:rsidR="001B2A54">
        <w:lastRenderedPageBreak/>
        <w:t>me to realize that multiparty politics is the best remedy t</w:t>
      </w:r>
      <w:r w:rsidR="00B950C6">
        <w:t>o</w:t>
      </w:r>
      <w:r w:rsidR="001B2A54">
        <w:t xml:space="preserve"> solve the prevailing binary conflict that is fueling the two-party doom loop</w:t>
      </w:r>
      <w:r w:rsidR="00C1733A">
        <w:t xml:space="preserve"> by supporting coalition building and regularizing compromise</w:t>
      </w:r>
      <w:r w:rsidR="00B950C6">
        <w:t xml:space="preserve"> (Drutman, 2020, p.115)</w:t>
      </w:r>
      <w:r w:rsidR="00C1733A">
        <w:t xml:space="preserve">. </w:t>
      </w:r>
      <w:r w:rsidR="00B950C6">
        <w:t>Parties need</w:t>
      </w:r>
      <w:r w:rsidR="00C1733A">
        <w:t xml:space="preserve"> to work together to govern a giant nation like the US</w:t>
      </w:r>
      <w:r w:rsidR="00B950C6">
        <w:t>,</w:t>
      </w:r>
      <w:r w:rsidR="00C1733A">
        <w:t xml:space="preserve"> where many diverse viewpoints are at stake. This is seemingly the best direction of fostering inclusivity and legitimacy</w:t>
      </w:r>
      <w:r w:rsidR="00B950C6">
        <w:t>,</w:t>
      </w:r>
      <w:r w:rsidR="00C1733A">
        <w:t xml:space="preserve"> which reciprocates by turning the faces of voters into a broad smile. It is also the p</w:t>
      </w:r>
      <w:r w:rsidR="00B950C6">
        <w:t>otential</w:t>
      </w:r>
      <w:r w:rsidR="00C1733A">
        <w:t xml:space="preserve"> panacea to </w:t>
      </w:r>
      <w:r w:rsidR="00B950C6">
        <w:t xml:space="preserve">an </w:t>
      </w:r>
      <w:r w:rsidR="00C1733A">
        <w:t xml:space="preserve">astronomical escalation of voter turnout in the US elections </w:t>
      </w:r>
      <w:r w:rsidR="00B950C6">
        <w:t>due to</w:t>
      </w:r>
      <w:r w:rsidR="00C1733A">
        <w:t xml:space="preserve"> proportional representation.  The book also opened my eyes to </w:t>
      </w:r>
      <w:r w:rsidR="001B1D44">
        <w:t>discover that the US has low levels of political competition</w:t>
      </w:r>
      <w:r w:rsidR="00B950C6">
        <w:t>, resulting in</w:t>
      </w:r>
      <w:r w:rsidR="001B1D44">
        <w:t xml:space="preserve"> </w:t>
      </w:r>
      <w:r w:rsidR="00B950C6">
        <w:t xml:space="preserve">the </w:t>
      </w:r>
      <w:r w:rsidR="001B1D44">
        <w:t xml:space="preserve">dominance of a single party in certain states for decades. </w:t>
      </w:r>
    </w:p>
    <w:p w14:paraId="440FD514" w14:textId="43F5BCEA" w:rsidR="001B2A54" w:rsidRDefault="001B2A54" w:rsidP="00B950C6">
      <w:pPr>
        <w:ind w:firstLine="720"/>
      </w:pPr>
      <w:r>
        <w:t>After successfully reading the book, I consider the winner-take-all kind of elections as the key agent of the political turmoil that the US faces today.</w:t>
      </w:r>
      <w:r w:rsidR="001B1D44">
        <w:t xml:space="preserve"> It has poisoned the political veins of the US by masterminding toxic zero-sum partisanship </w:t>
      </w:r>
      <w:r w:rsidR="006E3905">
        <w:t xml:space="preserve">vested in thwarted coalition-building and a crippled compromise. The winner-take-it all is a constitutional hardball that makes it hard to exercise restraint due to </w:t>
      </w:r>
      <w:r w:rsidR="00B950C6">
        <w:t>unlimited</w:t>
      </w:r>
      <w:r w:rsidR="006E3905">
        <w:t xml:space="preserve"> political power and high stakes. The ranked-choice voting system is </w:t>
      </w:r>
      <w:r w:rsidR="00B950C6">
        <w:t>appealing because it creates a conducive platform for choosing</w:t>
      </w:r>
      <w:r w:rsidR="006804CA">
        <w:t xml:space="preserve"> their preferred candidates without the fear of their vote spoiling the election. It also expands the political horizon by stimulating other potential candidates who would otherwise not</w:t>
      </w:r>
      <w:r w:rsidR="00B950C6">
        <w:t xml:space="preserve"> </w:t>
      </w:r>
      <w:r w:rsidR="00C5024F">
        <w:t>have participated</w:t>
      </w:r>
      <w:r w:rsidR="006804CA">
        <w:t xml:space="preserve"> by rising to the occasion to take part in the big debate. This enables voters to </w:t>
      </w:r>
      <w:r w:rsidR="00B950C6">
        <w:t>make more choices to make, resulting in a higher voter-turn out where frustrated voters can</w:t>
      </w:r>
      <w:r w:rsidR="006804CA">
        <w:t xml:space="preserve"> support the protest parties.</w:t>
      </w:r>
    </w:p>
    <w:p w14:paraId="370EAD40" w14:textId="77777777" w:rsidR="00B950C6" w:rsidRDefault="00B950C6" w:rsidP="00A43199"/>
    <w:p w14:paraId="6B197C11" w14:textId="77777777" w:rsidR="00B950C6" w:rsidRDefault="00B950C6" w:rsidP="00A43199"/>
    <w:p w14:paraId="2876C5D0" w14:textId="77777777" w:rsidR="00B950C6" w:rsidRDefault="00B950C6" w:rsidP="00A43199"/>
    <w:p w14:paraId="77F2C5C9" w14:textId="4BB98D83" w:rsidR="006804CA" w:rsidRDefault="006804CA" w:rsidP="00B950C6">
      <w:pPr>
        <w:jc w:val="center"/>
      </w:pPr>
      <w:r>
        <w:lastRenderedPageBreak/>
        <w:t>Reference</w:t>
      </w:r>
    </w:p>
    <w:p w14:paraId="720410AF" w14:textId="294A06CB" w:rsidR="006804CA" w:rsidRPr="00B950C6" w:rsidRDefault="006804CA" w:rsidP="00B950C6">
      <w:pPr>
        <w:ind w:left="720" w:hanging="720"/>
        <w:jc w:val="both"/>
      </w:pPr>
      <w:r w:rsidRPr="00B950C6">
        <w:rPr>
          <w:color w:val="222222"/>
          <w:shd w:val="clear" w:color="auto" w:fill="FFFFFF"/>
        </w:rPr>
        <w:t>Drutman, L. (2020). </w:t>
      </w:r>
      <w:r w:rsidRPr="00B950C6">
        <w:rPr>
          <w:i/>
          <w:iCs/>
          <w:color w:val="222222"/>
          <w:shd w:val="clear" w:color="auto" w:fill="FFFFFF"/>
        </w:rPr>
        <w:t>Breaking the Two-Party Doom Loop: The Case for Multiparty Democracy in America</w:t>
      </w:r>
      <w:r w:rsidRPr="00B950C6">
        <w:rPr>
          <w:color w:val="222222"/>
          <w:shd w:val="clear" w:color="auto" w:fill="FFFFFF"/>
        </w:rPr>
        <w:t>. Oxford University Press, USA.</w:t>
      </w:r>
      <w:bookmarkStart w:id="0" w:name="_GoBack"/>
      <w:bookmarkEnd w:id="0"/>
    </w:p>
    <w:p w14:paraId="47C267D7" w14:textId="08168ACD" w:rsidR="00160056" w:rsidRPr="00B950C6" w:rsidRDefault="00160056" w:rsidP="00B950C6">
      <w:pPr>
        <w:ind w:left="720" w:hanging="720"/>
        <w:jc w:val="both"/>
      </w:pPr>
    </w:p>
    <w:p w14:paraId="63D78DA6" w14:textId="5F61F577" w:rsidR="00160056" w:rsidRDefault="00160056" w:rsidP="00160056">
      <w:pPr>
        <w:jc w:val="center"/>
      </w:pPr>
    </w:p>
    <w:p w14:paraId="4C12C01B" w14:textId="0660988A" w:rsidR="00160056" w:rsidRDefault="00160056" w:rsidP="00160056">
      <w:pPr>
        <w:jc w:val="center"/>
      </w:pPr>
    </w:p>
    <w:p w14:paraId="42C8999C" w14:textId="24B9C759" w:rsidR="00160056" w:rsidRDefault="00160056" w:rsidP="00160056">
      <w:pPr>
        <w:jc w:val="center"/>
      </w:pPr>
    </w:p>
    <w:p w14:paraId="0621545D" w14:textId="47AE1BA6" w:rsidR="00160056" w:rsidRDefault="00160056" w:rsidP="00160056">
      <w:pPr>
        <w:jc w:val="center"/>
      </w:pPr>
    </w:p>
    <w:p w14:paraId="7D677B0E" w14:textId="05E8BA6E" w:rsidR="00160056" w:rsidRDefault="00160056" w:rsidP="00160056">
      <w:pPr>
        <w:jc w:val="center"/>
      </w:pPr>
    </w:p>
    <w:p w14:paraId="4C44C8A1" w14:textId="05D1AAF3" w:rsidR="00160056" w:rsidRDefault="00160056" w:rsidP="00160056">
      <w:pPr>
        <w:jc w:val="center"/>
      </w:pPr>
    </w:p>
    <w:p w14:paraId="5797D350" w14:textId="76929640" w:rsidR="00160056" w:rsidRDefault="00160056" w:rsidP="00160056">
      <w:pPr>
        <w:jc w:val="center"/>
      </w:pPr>
    </w:p>
    <w:p w14:paraId="709B0E8E" w14:textId="77777777" w:rsidR="00160056" w:rsidRDefault="00160056" w:rsidP="00160056">
      <w:pPr>
        <w:jc w:val="center"/>
      </w:pPr>
    </w:p>
    <w:sectPr w:rsidR="0016005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83C96A" w14:textId="77777777" w:rsidR="00517447" w:rsidRDefault="00517447" w:rsidP="00160056">
      <w:pPr>
        <w:spacing w:after="0" w:line="240" w:lineRule="auto"/>
      </w:pPr>
      <w:r>
        <w:separator/>
      </w:r>
    </w:p>
  </w:endnote>
  <w:endnote w:type="continuationSeparator" w:id="0">
    <w:p w14:paraId="44A375BE" w14:textId="77777777" w:rsidR="00517447" w:rsidRDefault="00517447" w:rsidP="00160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28DA94" w14:textId="77777777" w:rsidR="00517447" w:rsidRDefault="00517447" w:rsidP="00160056">
      <w:pPr>
        <w:spacing w:after="0" w:line="240" w:lineRule="auto"/>
      </w:pPr>
      <w:r>
        <w:separator/>
      </w:r>
    </w:p>
  </w:footnote>
  <w:footnote w:type="continuationSeparator" w:id="0">
    <w:p w14:paraId="37D0B051" w14:textId="77777777" w:rsidR="00517447" w:rsidRDefault="00517447" w:rsidP="001600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646169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1FF43C5" w14:textId="16253813" w:rsidR="00160056" w:rsidRDefault="0016005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33E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71FD87F" w14:textId="77777777" w:rsidR="00160056" w:rsidRDefault="0016005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DUwtDQ2NrW0NDNT0lEKTi0uzszPAykwrAUA1jUURywAAAA="/>
  </w:docVars>
  <w:rsids>
    <w:rsidRoot w:val="00160056"/>
    <w:rsid w:val="00114E94"/>
    <w:rsid w:val="00160056"/>
    <w:rsid w:val="001B1D44"/>
    <w:rsid w:val="001B2A54"/>
    <w:rsid w:val="002533E4"/>
    <w:rsid w:val="00517447"/>
    <w:rsid w:val="006804CA"/>
    <w:rsid w:val="006E3905"/>
    <w:rsid w:val="007A0876"/>
    <w:rsid w:val="009751EC"/>
    <w:rsid w:val="00A43199"/>
    <w:rsid w:val="00B950C6"/>
    <w:rsid w:val="00C1733A"/>
    <w:rsid w:val="00C5024F"/>
    <w:rsid w:val="00D4311A"/>
    <w:rsid w:val="00DF10B7"/>
    <w:rsid w:val="00E42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F60ED"/>
  <w15:chartTrackingRefBased/>
  <w15:docId w15:val="{F2B98297-6D59-4BBA-9510-E79939EF6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0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056"/>
  </w:style>
  <w:style w:type="paragraph" w:styleId="Footer">
    <w:name w:val="footer"/>
    <w:basedOn w:val="Normal"/>
    <w:link w:val="FooterChar"/>
    <w:uiPriority w:val="99"/>
    <w:unhideWhenUsed/>
    <w:rsid w:val="00160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71</Words>
  <Characters>325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4-21T19:00:00Z</dcterms:created>
  <dcterms:modified xsi:type="dcterms:W3CDTF">2021-04-21T19:00:00Z</dcterms:modified>
</cp:coreProperties>
</file>